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A312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94CC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9366679" w:rsidR="00173A24" w:rsidRPr="00794C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94CC3">
        <w:rPr>
          <w:rFonts w:ascii="Muli" w:eastAsia="Muli" w:hAnsi="Muli" w:cs="Muli"/>
          <w:sz w:val="24"/>
          <w:szCs w:val="24"/>
        </w:rPr>
        <w:t xml:space="preserve">: </w:t>
      </w:r>
      <w:r w:rsidR="00794CC3" w:rsidRPr="00794CC3">
        <w:rPr>
          <w:rFonts w:ascii="Muli" w:eastAsia="Muli" w:hAnsi="Muli" w:cs="Muli"/>
          <w:sz w:val="24"/>
          <w:szCs w:val="24"/>
        </w:rPr>
        <w:t xml:space="preserve">    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A4BAD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4CC3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14:paraId="3456108B" w14:textId="77777777" w:rsidR="00794CC3" w:rsidRDefault="00794CC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6304B8BE" w:rsidR="00173A24" w:rsidRDefault="00794C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tyle and give the properties separately. </w:t>
      </w:r>
    </w:p>
    <w:p w14:paraId="473031AE" w14:textId="280C8623" w:rsidR="00794CC3" w:rsidRPr="00794CC3" w:rsidRDefault="00794C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use the flexbox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270F8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E9C375B" w:rsidR="00173A24" w:rsidRDefault="00794CC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is dependent and absolute is independent.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3C31EE4A" w:rsidR="00173A24" w:rsidRDefault="00794C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ransport of any element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3E70499" w:rsidR="00173A24" w:rsidRDefault="00794C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</w:t>
      </w:r>
      <w:r w:rsidR="001F4108">
        <w:rPr>
          <w:rFonts w:ascii="Muli" w:eastAsia="Muli" w:hAnsi="Muli" w:cs="Muli"/>
          <w:sz w:val="24"/>
          <w:szCs w:val="24"/>
        </w:rPr>
        <w:t>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6F9406CC" w:rsidR="00173A24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136DCB" w:rsidR="00173A24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stall expo go app in your mobile</w:t>
      </w:r>
    </w:p>
    <w:p w14:paraId="7BB3EA89" w14:textId="77777777" w:rsidR="001F4108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67DABE92" w:rsidR="00173A24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the app and scan the </w:t>
      </w:r>
      <w:r w:rsidR="00673A2F">
        <w:rPr>
          <w:rFonts w:ascii="Muli" w:eastAsia="Muli" w:hAnsi="Muli" w:cs="Muli"/>
          <w:sz w:val="24"/>
          <w:szCs w:val="24"/>
        </w:rPr>
        <w:t>QR</w:t>
      </w:r>
      <w:r>
        <w:rPr>
          <w:rFonts w:ascii="Muli" w:eastAsia="Muli" w:hAnsi="Muli" w:cs="Muli"/>
          <w:sz w:val="24"/>
          <w:szCs w:val="24"/>
        </w:rPr>
        <w:t xml:space="preserve"> code so as to view the project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7ED09DF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44A0BBA" w14:textId="0B77CAB8" w:rsidR="001F4108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ing the components on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3202481" w:rsidR="00173A24" w:rsidRDefault="001F41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the single component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B146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3A2F">
        <w:rPr>
          <w:rFonts w:ascii="Muli" w:eastAsia="Muli" w:hAnsi="Muli" w:cs="Muli"/>
          <w:sz w:val="24"/>
          <w:szCs w:val="24"/>
          <w:u w:val="single"/>
        </w:rPr>
        <w:t>Text and the Button, also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1D9FF" w14:textId="77777777" w:rsidR="0032751D" w:rsidRDefault="0032751D" w:rsidP="001F4108">
      <w:pPr>
        <w:spacing w:line="240" w:lineRule="auto"/>
      </w:pPr>
      <w:r>
        <w:separator/>
      </w:r>
    </w:p>
  </w:endnote>
  <w:endnote w:type="continuationSeparator" w:id="0">
    <w:p w14:paraId="50AFC639" w14:textId="77777777" w:rsidR="0032751D" w:rsidRDefault="0032751D" w:rsidP="001F41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D55D5" w14:textId="77777777" w:rsidR="0032751D" w:rsidRDefault="0032751D" w:rsidP="001F4108">
      <w:pPr>
        <w:spacing w:line="240" w:lineRule="auto"/>
      </w:pPr>
      <w:r>
        <w:separator/>
      </w:r>
    </w:p>
  </w:footnote>
  <w:footnote w:type="continuationSeparator" w:id="0">
    <w:p w14:paraId="37F398B5" w14:textId="77777777" w:rsidR="0032751D" w:rsidRDefault="0032751D" w:rsidP="001F410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4108"/>
    <w:rsid w:val="0032751D"/>
    <w:rsid w:val="00673A2F"/>
    <w:rsid w:val="00794CC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1F410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4108"/>
  </w:style>
  <w:style w:type="paragraph" w:styleId="Footer">
    <w:name w:val="footer"/>
    <w:basedOn w:val="Normal"/>
    <w:link w:val="FooterChar"/>
    <w:uiPriority w:val="99"/>
    <w:unhideWhenUsed/>
    <w:rsid w:val="001F410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41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er</cp:lastModifiedBy>
  <cp:revision>3</cp:revision>
  <dcterms:created xsi:type="dcterms:W3CDTF">2021-01-06T05:46:00Z</dcterms:created>
  <dcterms:modified xsi:type="dcterms:W3CDTF">2021-12-25T14:28:00Z</dcterms:modified>
</cp:coreProperties>
</file>